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909DE" w:rsidP="000909DE" w:rsidRDefault="000909DE" w14:paraId="0FA7781C" w14:textId="262F1AA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Meeting Date: </w:t>
      </w:r>
      <w:r w:rsidR="00F32D6E">
        <w:rPr>
          <w:rStyle w:val="normaltextrun"/>
          <w:rFonts w:ascii="Calibri" w:hAnsi="Calibri" w:cs="Calibri"/>
          <w:b/>
          <w:bCs/>
          <w:sz w:val="22"/>
          <w:szCs w:val="22"/>
        </w:rPr>
        <w:t>Thursday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10:</w:t>
      </w:r>
      <w:r w:rsidR="00900308">
        <w:rPr>
          <w:rStyle w:val="normaltextrun"/>
          <w:rFonts w:ascii="Calibri" w:hAnsi="Calibri" w:cs="Calibri"/>
          <w:b/>
          <w:bCs/>
          <w:sz w:val="22"/>
          <w:szCs w:val="22"/>
        </w:rPr>
        <w:t>3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0AM, </w:t>
      </w:r>
      <w:r w:rsidR="00900308">
        <w:rPr>
          <w:rStyle w:val="normaltextrun"/>
          <w:rFonts w:ascii="Calibri" w:hAnsi="Calibri" w:cs="Calibri"/>
          <w:b/>
          <w:bCs/>
          <w:sz w:val="22"/>
          <w:szCs w:val="22"/>
        </w:rPr>
        <w:t>1st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of </w:t>
      </w:r>
      <w:r w:rsidR="00900308">
        <w:rPr>
          <w:rStyle w:val="normaltextrun"/>
          <w:rFonts w:ascii="Calibri" w:hAnsi="Calibri" w:cs="Calibri"/>
          <w:b/>
          <w:bCs/>
          <w:sz w:val="22"/>
          <w:szCs w:val="22"/>
        </w:rPr>
        <w:t>December 2022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26B773C2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Attende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66E0AC0C" w14:textId="39A72C92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Kieran: 10:</w:t>
      </w:r>
      <w:r w:rsidR="00F32D6E">
        <w:rPr>
          <w:rStyle w:val="normaltextrun"/>
          <w:rFonts w:ascii="Calibri" w:hAnsi="Calibri" w:cs="Calibri"/>
          <w:sz w:val="22"/>
          <w:szCs w:val="22"/>
        </w:rPr>
        <w:t>3</w:t>
      </w:r>
      <w:r>
        <w:rPr>
          <w:rStyle w:val="normaltextrun"/>
          <w:rFonts w:ascii="Calibri" w:hAnsi="Calibri" w:cs="Calibri"/>
          <w:sz w:val="22"/>
          <w:szCs w:val="22"/>
        </w:rPr>
        <w:t>0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543528A4" w14:textId="1FAD43DD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Justin: 10:</w:t>
      </w:r>
      <w:r w:rsidR="00F32D6E">
        <w:rPr>
          <w:rStyle w:val="normaltextrun"/>
          <w:rFonts w:ascii="Calibri" w:hAnsi="Calibri" w:cs="Calibri"/>
          <w:sz w:val="22"/>
          <w:szCs w:val="22"/>
        </w:rPr>
        <w:t>3</w:t>
      </w:r>
      <w:r>
        <w:rPr>
          <w:rStyle w:val="normaltextrun"/>
          <w:rFonts w:ascii="Calibri" w:hAnsi="Calibri" w:cs="Calibri"/>
          <w:sz w:val="22"/>
          <w:szCs w:val="22"/>
        </w:rPr>
        <w:t>0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16650514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mma: No show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3C80A084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Olly: No Show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2D9AB009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22601912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Catchup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6B2722" w:rsidRDefault="00235E7F" w14:paraId="5BAE8C2C" w14:textId="3DF11BC1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Kieran </w:t>
      </w:r>
      <w:r w:rsidR="007F77B0">
        <w:rPr>
          <w:rStyle w:val="normaltextrun"/>
          <w:rFonts w:ascii="Calibri" w:hAnsi="Calibri" w:cs="Calibri"/>
          <w:sz w:val="22"/>
          <w:szCs w:val="22"/>
        </w:rPr>
        <w:t>has nearly done the Entity Relation Diagram</w:t>
      </w:r>
      <w:r w:rsidR="008E184D">
        <w:rPr>
          <w:rStyle w:val="normaltextrun"/>
          <w:rFonts w:ascii="Calibri" w:hAnsi="Calibri" w:cs="Calibri"/>
          <w:sz w:val="22"/>
          <w:szCs w:val="22"/>
        </w:rPr>
        <w:t xml:space="preserve"> and was still working on getting ethical approval for user testing</w:t>
      </w:r>
      <w:r w:rsidR="000909DE">
        <w:rPr>
          <w:rStyle w:val="normaltextrun"/>
          <w:rFonts w:ascii="Calibri" w:hAnsi="Calibri" w:cs="Calibri"/>
          <w:sz w:val="22"/>
          <w:szCs w:val="22"/>
        </w:rPr>
        <w:t>.</w:t>
      </w:r>
      <w:r w:rsidR="000909DE"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6B2722" w:rsidRDefault="007F77B0" w14:paraId="52445C82" w14:textId="742EAB25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Justin has updated the Use Case diagram and created Sequence Diagrams for image saving (server and client)</w:t>
      </w:r>
    </w:p>
    <w:p w:rsidR="000909DE" w:rsidP="000909DE" w:rsidRDefault="000909DE" w14:paraId="239DCFFA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0909DE" w:rsidP="000909DE" w:rsidRDefault="000909DE" w14:paraId="7840811C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Meeting Overview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5A566D" w:rsidP="6DDDDC7D" w:rsidRDefault="00306311" w14:paraId="13376A6B" w14:textId="1139229E">
      <w:pPr>
        <w:pStyle w:val="paragraph"/>
        <w:spacing w:before="0" w:beforeAutospacing="off" w:after="0" w:afterAutospacing="off" w:line="360" w:lineRule="auto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6DDDDC7D" w:rsidR="00306311">
        <w:rPr>
          <w:rStyle w:val="normaltextrun"/>
          <w:rFonts w:ascii="Calibri" w:hAnsi="Calibri" w:cs="Calibri"/>
          <w:sz w:val="22"/>
          <w:szCs w:val="22"/>
        </w:rPr>
        <w:t xml:space="preserve">During the meeting we reviewed the Trello board, the tasks that still need to be </w:t>
      </w:r>
      <w:r w:rsidRPr="6DDDDC7D" w:rsidR="6919EC30">
        <w:rPr>
          <w:rStyle w:val="normaltextrun"/>
          <w:rFonts w:ascii="Calibri" w:hAnsi="Calibri" w:cs="Calibri"/>
          <w:sz w:val="22"/>
          <w:szCs w:val="22"/>
        </w:rPr>
        <w:t xml:space="preserve">done </w:t>
      </w:r>
      <w:r w:rsidRPr="6DDDDC7D" w:rsidR="00306311">
        <w:rPr>
          <w:rStyle w:val="normaltextrun"/>
          <w:rFonts w:ascii="Calibri" w:hAnsi="Calibri" w:cs="Calibri"/>
          <w:sz w:val="22"/>
          <w:szCs w:val="22"/>
        </w:rPr>
        <w:t>and what has been completed</w:t>
      </w:r>
      <w:r w:rsidRPr="6DDDDC7D" w:rsidR="004D354E">
        <w:rPr>
          <w:rStyle w:val="normaltextrun"/>
          <w:rFonts w:ascii="Calibri" w:hAnsi="Calibri" w:cs="Calibri"/>
          <w:sz w:val="22"/>
          <w:szCs w:val="22"/>
        </w:rPr>
        <w:t>.</w:t>
      </w:r>
    </w:p>
    <w:p w:rsidR="005A566D" w:rsidP="00EA4DC1" w:rsidRDefault="005A566D" w14:paraId="4EFFE4F3" w14:textId="77777777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:rsidRPr="00EA4DC1" w:rsidR="000909DE" w:rsidP="00EA4DC1" w:rsidRDefault="004D354E" w14:paraId="448F3293" w14:textId="4FFA4397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Kieran and Justin then reviewed the Entity Relationship Diagram Kieran has created and </w:t>
      </w:r>
      <w:r w:rsidR="00DC1E5F">
        <w:rPr>
          <w:rStyle w:val="normaltextrun"/>
          <w:rFonts w:ascii="Calibri" w:hAnsi="Calibri" w:cs="Calibri"/>
          <w:sz w:val="22"/>
          <w:szCs w:val="22"/>
        </w:rPr>
        <w:t>adjusted some bits to better suit the project</w:t>
      </w:r>
      <w:r w:rsidR="005A566D">
        <w:rPr>
          <w:rStyle w:val="normaltextrun"/>
          <w:rFonts w:ascii="Calibri" w:hAnsi="Calibri" w:cs="Calibri"/>
          <w:sz w:val="22"/>
          <w:szCs w:val="22"/>
        </w:rPr>
        <w:t>s’ requirements.</w:t>
      </w:r>
    </w:p>
    <w:sectPr w:rsidRPr="00EA4DC1" w:rsidR="000909DE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90D77"/>
    <w:multiLevelType w:val="hybridMultilevel"/>
    <w:tmpl w:val="70AC162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6B95254"/>
    <w:multiLevelType w:val="multilevel"/>
    <w:tmpl w:val="74DC86AA"/>
    <w:lvl w:ilvl="0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74552579"/>
    <w:multiLevelType w:val="multilevel"/>
    <w:tmpl w:val="91E8D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222757265">
    <w:abstractNumId w:val="1"/>
  </w:num>
  <w:num w:numId="2" w16cid:durableId="923608860">
    <w:abstractNumId w:val="2"/>
  </w:num>
  <w:num w:numId="3" w16cid:durableId="694767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MTI3MQHShqampko6SsGpxcWZ+XkgBYa1AAbj/dYsAAAA"/>
  </w:docVars>
  <w:rsids>
    <w:rsidRoot w:val="787DD130"/>
    <w:rsid w:val="000909DE"/>
    <w:rsid w:val="00235E7F"/>
    <w:rsid w:val="00306311"/>
    <w:rsid w:val="004D354E"/>
    <w:rsid w:val="00556DDE"/>
    <w:rsid w:val="005A566D"/>
    <w:rsid w:val="006833DB"/>
    <w:rsid w:val="006B2722"/>
    <w:rsid w:val="007F77B0"/>
    <w:rsid w:val="007F7A21"/>
    <w:rsid w:val="008E184D"/>
    <w:rsid w:val="00900308"/>
    <w:rsid w:val="00A3387B"/>
    <w:rsid w:val="00DC1E5F"/>
    <w:rsid w:val="00EA4DC1"/>
    <w:rsid w:val="00F32D6E"/>
    <w:rsid w:val="0D343849"/>
    <w:rsid w:val="10875B2F"/>
    <w:rsid w:val="2590319E"/>
    <w:rsid w:val="300635EF"/>
    <w:rsid w:val="3C465CCE"/>
    <w:rsid w:val="42B3D7EA"/>
    <w:rsid w:val="45D416B7"/>
    <w:rsid w:val="6919EC30"/>
    <w:rsid w:val="6DDDDC7D"/>
    <w:rsid w:val="7059B5F2"/>
    <w:rsid w:val="755DA935"/>
    <w:rsid w:val="787DD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D130"/>
  <w15:chartTrackingRefBased/>
  <w15:docId w15:val="{148B283B-658C-4D44-83E9-400893A4F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0909D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0909DE"/>
  </w:style>
  <w:style w:type="character" w:styleId="eop" w:customStyle="1">
    <w:name w:val="eop"/>
    <w:basedOn w:val="DefaultParagraphFont"/>
    <w:rsid w:val="000909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8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62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9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9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4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7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9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7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9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0BDBBFF9BE48A24EA5D15F137A1A" ma:contentTypeVersion="8" ma:contentTypeDescription="Create a new document." ma:contentTypeScope="" ma:versionID="ab68302517a28ce99a19cf253d32f37a">
  <xsd:schema xmlns:xsd="http://www.w3.org/2001/XMLSchema" xmlns:xs="http://www.w3.org/2001/XMLSchema" xmlns:p="http://schemas.microsoft.com/office/2006/metadata/properties" xmlns:ns2="7849ce71-8023-4154-9e70-3ac1dea37753" xmlns:ns3="03c65729-f0fe-499a-8ecd-c54bfd8864e8" targetNamespace="http://schemas.microsoft.com/office/2006/metadata/properties" ma:root="true" ma:fieldsID="d431c544828511501b4375df76a3ba16" ns2:_="" ns3:_="">
    <xsd:import namespace="7849ce71-8023-4154-9e70-3ac1dea37753"/>
    <xsd:import namespace="03c65729-f0fe-499a-8ecd-c54bfd886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9ce71-8023-4154-9e70-3ac1dea3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65729-f0fe-499a-8ecd-c54bfd8864e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3551837-a8ab-424f-8963-041c75865547}" ma:internalName="TaxCatchAll" ma:showField="CatchAllData" ma:web="03c65729-f0fe-499a-8ecd-c54bfd8864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c65729-f0fe-499a-8ecd-c54bfd8864e8" xsi:nil="true"/>
    <lcf76f155ced4ddcb4097134ff3c332f xmlns="7849ce71-8023-4154-9e70-3ac1dea37753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C0139C-C155-435E-8C39-7088901FB8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49ce71-8023-4154-9e70-3ac1dea37753"/>
    <ds:schemaRef ds:uri="03c65729-f0fe-499a-8ecd-c54bfd886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145E7-4E05-4F20-90FB-CC5C9FF080AD}">
  <ds:schemaRefs>
    <ds:schemaRef ds:uri="http://schemas.microsoft.com/office/infopath/2007/PartnerControls"/>
    <ds:schemaRef ds:uri="http://purl.org/dc/dcmitype/"/>
    <ds:schemaRef ds:uri="7849ce71-8023-4154-9e70-3ac1dea37753"/>
    <ds:schemaRef ds:uri="http://schemas.microsoft.com/office/2006/documentManagement/types"/>
    <ds:schemaRef ds:uri="http://schemas.microsoft.com/office/2006/metadata/properties"/>
    <ds:schemaRef ds:uri="http://purl.org/dc/elements/1.1/"/>
    <ds:schemaRef ds:uri="03c65729-f0fe-499a-8ecd-c54bfd8864e8"/>
    <ds:schemaRef ds:uri="http://www.w3.org/XML/1998/namespace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C492F83-60AD-4222-B12B-0B0F6F15D2EA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(s) Kieran Jeffery</dc:creator>
  <keywords/>
  <dc:description/>
  <lastModifiedBy>(s) Justas Galminas</lastModifiedBy>
  <revision>20</revision>
  <dcterms:created xsi:type="dcterms:W3CDTF">2023-01-13T13:40:00.0000000Z</dcterms:created>
  <dcterms:modified xsi:type="dcterms:W3CDTF">2023-01-15T08:03:25.00135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0BDBBFF9BE48A24EA5D15F137A1A</vt:lpwstr>
  </property>
  <property fmtid="{D5CDD505-2E9C-101B-9397-08002B2CF9AE}" pid="3" name="MediaServiceImageTags">
    <vt:lpwstr/>
  </property>
</Properties>
</file>